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ac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ac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ac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ac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0D25AD69" w:rsidR="00CA712C" w:rsidRPr="00857168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06E0E" w14:textId="77777777" w:rsidR="00C50689" w:rsidRDefault="00C50689" w:rsidP="008068A2">
      <w:pPr>
        <w:spacing w:after="0" w:line="240" w:lineRule="auto"/>
      </w:pPr>
      <w:r>
        <w:separator/>
      </w:r>
    </w:p>
  </w:endnote>
  <w:endnote w:type="continuationSeparator" w:id="0">
    <w:p w14:paraId="59DBCA6D" w14:textId="77777777" w:rsidR="00C50689" w:rsidRDefault="00C506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76FD3" w14:textId="77777777" w:rsidR="00C50689" w:rsidRDefault="00C50689" w:rsidP="008068A2">
      <w:pPr>
        <w:spacing w:after="0" w:line="240" w:lineRule="auto"/>
      </w:pPr>
      <w:r>
        <w:separator/>
      </w:r>
    </w:p>
  </w:footnote>
  <w:footnote w:type="continuationSeparator" w:id="0">
    <w:p w14:paraId="7FCEECC0" w14:textId="77777777" w:rsidR="00C50689" w:rsidRDefault="00C506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9</cp:revision>
  <cp:lastPrinted>2015-10-26T22:35:00Z</cp:lastPrinted>
  <dcterms:created xsi:type="dcterms:W3CDTF">2019-11-12T12:29:00Z</dcterms:created>
  <dcterms:modified xsi:type="dcterms:W3CDTF">2022-04-07T15:41:00Z</dcterms:modified>
  <cp:category>computer programming;programming;software development;software engineering</cp:category>
</cp:coreProperties>
</file>